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31BE" w:rsidRDefault="00D339E9">
      <w:pPr>
        <w:pStyle w:val="Heading1"/>
      </w:pPr>
      <w:bookmarkStart w:id="0" w:name="what-is-git"/>
      <w:bookmarkStart w:id="1" w:name="_GoBack"/>
      <w:bookmarkEnd w:id="1"/>
      <w:r>
        <w:t>1. What is Git</w:t>
      </w:r>
      <w:bookmarkEnd w:id="0"/>
    </w:p>
    <w:p w:rsidR="007B31BE" w:rsidRDefault="00D339E9">
      <w:pPr>
        <w:numPr>
          <w:ilvl w:val="0"/>
          <w:numId w:val="3"/>
        </w:numPr>
      </w:pPr>
      <w:r>
        <w:t>Git is a Distribution Version Control System. It’s system that is going to record changes to our files over time.</w:t>
      </w:r>
    </w:p>
    <w:p w:rsidR="007B31BE" w:rsidRDefault="00D339E9">
      <w:pPr>
        <w:numPr>
          <w:ilvl w:val="0"/>
          <w:numId w:val="3"/>
        </w:numPr>
      </w:pPr>
      <w:r>
        <w:t>We can recall any specific versions of those files at any time.</w:t>
      </w:r>
    </w:p>
    <w:p w:rsidR="007B31BE" w:rsidRDefault="00D339E9">
      <w:pPr>
        <w:numPr>
          <w:ilvl w:val="0"/>
          <w:numId w:val="3"/>
        </w:numPr>
      </w:pPr>
      <w:r>
        <w:t>Many people can easilly collaborate on a project and have their own version of project files on their computer.</w:t>
      </w:r>
    </w:p>
    <w:p w:rsidR="007B31BE" w:rsidRDefault="00D339E9">
      <w:pPr>
        <w:pStyle w:val="Heading3"/>
      </w:pPr>
      <w:bookmarkStart w:id="2" w:name="why-use-git"/>
      <w:r>
        <w:t>Why Use Git</w:t>
      </w:r>
      <w:bookmarkEnd w:id="2"/>
    </w:p>
    <w:p w:rsidR="007B31BE" w:rsidRDefault="00D339E9">
      <w:pPr>
        <w:numPr>
          <w:ilvl w:val="0"/>
          <w:numId w:val="4"/>
        </w:numPr>
      </w:pPr>
      <w:r>
        <w:t>Store revision in project history in just one directory.</w:t>
      </w:r>
    </w:p>
    <w:p w:rsidR="007B31BE" w:rsidRDefault="00D339E9">
      <w:pPr>
        <w:numPr>
          <w:ilvl w:val="0"/>
          <w:numId w:val="4"/>
        </w:numPr>
      </w:pPr>
      <w:r>
        <w:t>Rewind to any revision in the project I wanted.</w:t>
      </w:r>
    </w:p>
    <w:p w:rsidR="007B31BE" w:rsidRDefault="00D339E9">
      <w:pPr>
        <w:numPr>
          <w:ilvl w:val="0"/>
          <w:numId w:val="4"/>
        </w:numPr>
      </w:pPr>
      <w:r>
        <w:t>Work on new features withou</w:t>
      </w:r>
      <w:r>
        <w:t>t messing up the main codebase.</w:t>
      </w:r>
    </w:p>
    <w:p w:rsidR="007B31BE" w:rsidRDefault="00D339E9">
      <w:pPr>
        <w:pStyle w:val="FirstParagraph"/>
      </w:pPr>
      <w:r>
        <w:t>Easilly collaborate with other programmers.</w:t>
      </w:r>
    </w:p>
    <w:p w:rsidR="007B31BE" w:rsidRDefault="00D339E9">
      <w:pPr>
        <w:pStyle w:val="Heading3"/>
      </w:pPr>
      <w:bookmarkStart w:id="3" w:name="what-is-github"/>
      <w:r>
        <w:t>What is GitHub</w:t>
      </w:r>
      <w:bookmarkEnd w:id="3"/>
    </w:p>
    <w:p w:rsidR="007B31BE" w:rsidRDefault="00D339E9">
      <w:pPr>
        <w:numPr>
          <w:ilvl w:val="0"/>
          <w:numId w:val="5"/>
        </w:numPr>
      </w:pPr>
      <w:r>
        <w:t>Online service that hosts our projects.</w:t>
      </w:r>
    </w:p>
    <w:p w:rsidR="007B31BE" w:rsidRDefault="00D339E9">
      <w:pPr>
        <w:numPr>
          <w:ilvl w:val="0"/>
          <w:numId w:val="5"/>
        </w:numPr>
      </w:pPr>
      <w:r>
        <w:t>Share our code with other developers.</w:t>
      </w:r>
    </w:p>
    <w:p w:rsidR="007B31BE" w:rsidRDefault="00D339E9">
      <w:pPr>
        <w:numPr>
          <w:ilvl w:val="0"/>
          <w:numId w:val="5"/>
        </w:numPr>
      </w:pPr>
      <w:r>
        <w:t>Developers can download the projects and work them.</w:t>
      </w:r>
    </w:p>
    <w:p w:rsidR="007B31BE" w:rsidRDefault="00D339E9">
      <w:pPr>
        <w:numPr>
          <w:ilvl w:val="0"/>
          <w:numId w:val="5"/>
        </w:numPr>
      </w:pPr>
      <w:r>
        <w:t xml:space="preserve">They can re-upload their edits and </w:t>
      </w:r>
      <w:r>
        <w:t>merge them with the main codebase.</w:t>
      </w:r>
    </w:p>
    <w:p w:rsidR="007B31BE" w:rsidRDefault="00D339E9">
      <w:pPr>
        <w:pStyle w:val="Heading1"/>
      </w:pPr>
      <w:bookmarkStart w:id="4" w:name="installing-git-on-your-system"/>
      <w:r>
        <w:t>2. Installing Git on Your System</w:t>
      </w:r>
      <w:bookmarkEnd w:id="4"/>
    </w:p>
    <w:p w:rsidR="007B31BE" w:rsidRDefault="00D339E9">
      <w:pPr>
        <w:numPr>
          <w:ilvl w:val="0"/>
          <w:numId w:val="6"/>
        </w:numPr>
      </w:pPr>
      <w:hyperlink r:id="rId7">
        <w:r>
          <w:rPr>
            <w:rStyle w:val="Hyperlink"/>
          </w:rPr>
          <w:t>Link To install Git</w:t>
        </w:r>
      </w:hyperlink>
    </w:p>
    <w:p w:rsidR="007B31BE" w:rsidRDefault="00D339E9">
      <w:pPr>
        <w:numPr>
          <w:ilvl w:val="0"/>
          <w:numId w:val="6"/>
        </w:numPr>
      </w:pPr>
      <w:r>
        <w:t xml:space="preserve">Download command line Interface if you’re using </w:t>
      </w:r>
      <w:r>
        <w:rPr>
          <w:rStyle w:val="VerbatimChar"/>
        </w:rPr>
        <w:t>Windows</w:t>
      </w:r>
      <w:r>
        <w:t>.</w:t>
      </w:r>
    </w:p>
    <w:p w:rsidR="007B31BE" w:rsidRDefault="00D339E9">
      <w:pPr>
        <w:pStyle w:val="Compact"/>
        <w:numPr>
          <w:ilvl w:val="1"/>
          <w:numId w:val="7"/>
        </w:numPr>
      </w:pPr>
      <w:hyperlink r:id="rId8">
        <w:r>
          <w:rPr>
            <w:rStyle w:val="Hyperlink"/>
          </w:rPr>
          <w:t>Click to download cmder</w:t>
        </w:r>
      </w:hyperlink>
    </w:p>
    <w:p w:rsidR="007B31BE" w:rsidRDefault="00D339E9">
      <w:pPr>
        <w:numPr>
          <w:ilvl w:val="0"/>
          <w:numId w:val="6"/>
        </w:numPr>
      </w:pPr>
      <w:r>
        <w:t>To check if you have git install, just type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--version</w:t>
      </w:r>
    </w:p>
    <w:p w:rsidR="007B31BE" w:rsidRDefault="00D339E9">
      <w:pPr>
        <w:numPr>
          <w:ilvl w:val="0"/>
          <w:numId w:val="6"/>
        </w:numPr>
      </w:pPr>
      <w:r>
        <w:t>Now, we need to configure Git by adding our username, email, and password if you like.</w:t>
      </w:r>
    </w:p>
    <w:p w:rsidR="007B31BE" w:rsidRDefault="00D339E9">
      <w:pPr>
        <w:pStyle w:val="Compact"/>
        <w:numPr>
          <w:ilvl w:val="1"/>
          <w:numId w:val="8"/>
        </w:numPr>
      </w:pPr>
      <w:hyperlink r:id="rId9">
        <w:r>
          <w:rPr>
            <w:rStyle w:val="Hyperlink"/>
          </w:rPr>
          <w:t>Linke t</w:t>
        </w:r>
        <w:r>
          <w:rPr>
            <w:rStyle w:val="Hyperlink"/>
          </w:rPr>
          <w:t>o configure Git</w:t>
        </w:r>
      </w:hyperlink>
    </w:p>
    <w:p w:rsidR="007B31BE" w:rsidRDefault="00D339E9">
      <w:pPr>
        <w:pStyle w:val="FirstParagraph"/>
      </w:pPr>
      <w:r>
        <w:rPr>
          <w:i/>
        </w:rPr>
        <w:t>Important</w:t>
      </w:r>
      <w:r>
        <w:t xml:space="preserve">: As developer, you need to know some base </w:t>
      </w:r>
      <w:r>
        <w:rPr>
          <w:rStyle w:val="VerbatimChar"/>
        </w:rPr>
        <w:t>Command Line</w:t>
      </w:r>
      <w:r>
        <w:t xml:space="preserve"> to easy browse the directory.</w:t>
      </w:r>
    </w:p>
    <w:p w:rsidR="007B31BE" w:rsidRDefault="00D339E9">
      <w:pPr>
        <w:pStyle w:val="BodyText"/>
      </w:pPr>
      <w:r>
        <w:rPr>
          <w:b/>
        </w:rPr>
        <w:t>Example:</w:t>
      </w:r>
    </w:p>
    <w:p w:rsidR="007B31BE" w:rsidRDefault="00D339E9">
      <w:pPr>
        <w:pStyle w:val="Compact"/>
        <w:numPr>
          <w:ilvl w:val="0"/>
          <w:numId w:val="9"/>
        </w:numPr>
      </w:pPr>
      <w:r>
        <w:rPr>
          <w:rStyle w:val="VerbatimChar"/>
          <w:i/>
        </w:rPr>
        <w:lastRenderedPageBreak/>
        <w:t>touch, mkdir, nano, rm, rmdir, rm -rf, ls, cd, cd .., cp</w:t>
      </w:r>
    </w:p>
    <w:p w:rsidR="007B31BE" w:rsidRDefault="00D339E9">
      <w:pPr>
        <w:pStyle w:val="Heading1"/>
      </w:pPr>
      <w:bookmarkStart w:id="5" w:name="how-git-works"/>
      <w:r>
        <w:t>3. How Git Works</w:t>
      </w:r>
      <w:bookmarkEnd w:id="5"/>
    </w:p>
    <w:p w:rsidR="007B31BE" w:rsidRDefault="00D339E9">
      <w:pPr>
        <w:numPr>
          <w:ilvl w:val="0"/>
          <w:numId w:val="10"/>
        </w:numPr>
      </w:pPr>
      <w:r>
        <w:t xml:space="preserve">At the hard of git there are these called </w:t>
      </w:r>
      <w:r>
        <w:rPr>
          <w:i/>
        </w:rPr>
        <w:t>Repositories</w:t>
      </w:r>
      <w:r>
        <w:t xml:space="preserve"> or </w:t>
      </w:r>
      <w:r>
        <w:rPr>
          <w:i/>
        </w:rPr>
        <w:t>Repo’s</w:t>
      </w:r>
      <w:r>
        <w:t>.</w:t>
      </w:r>
    </w:p>
    <w:p w:rsidR="007B31BE" w:rsidRDefault="00D339E9">
      <w:pPr>
        <w:numPr>
          <w:ilvl w:val="0"/>
          <w:numId w:val="10"/>
        </w:numPr>
      </w:pPr>
      <w:r>
        <w:t xml:space="preserve">A repo is a container for a project you want to tract with Git </w:t>
      </w:r>
      <w:r>
        <w:rPr>
          <w:rStyle w:val="VerbatimChar"/>
        </w:rPr>
        <w:t>(Eg. A Website Project)</w:t>
      </w:r>
      <w:r>
        <w:t>.</w:t>
      </w:r>
    </w:p>
    <w:p w:rsidR="007B31BE" w:rsidRDefault="00D339E9">
      <w:pPr>
        <w:numPr>
          <w:ilvl w:val="0"/>
          <w:numId w:val="10"/>
        </w:numPr>
      </w:pPr>
      <w:r>
        <w:t>Can have many different repo’s for many different projects on your computer.</w:t>
      </w:r>
    </w:p>
    <w:p w:rsidR="007B31BE" w:rsidRDefault="00D339E9">
      <w:pPr>
        <w:numPr>
          <w:ilvl w:val="0"/>
          <w:numId w:val="10"/>
        </w:numPr>
      </w:pPr>
      <w:r>
        <w:t>Like a project folder whi</w:t>
      </w:r>
      <w:r>
        <w:t>ch Git tracks the contents of for us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449619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ttrack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10"/>
        </w:numPr>
      </w:pPr>
      <w:r>
        <w:t xml:space="preserve">Commit </w:t>
      </w:r>
      <w:r>
        <w:rPr>
          <w:i/>
        </w:rPr>
        <w:t>(It’s like saved point)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199177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mit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21243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mit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10"/>
        </w:numPr>
      </w:pPr>
      <w:r>
        <w:t>There are three steps we need to know while commit.</w:t>
      </w:r>
    </w:p>
    <w:p w:rsidR="007B31BE" w:rsidRDefault="00D339E9">
      <w:pPr>
        <w:numPr>
          <w:ilvl w:val="1"/>
          <w:numId w:val="11"/>
        </w:numPr>
      </w:pPr>
      <w:r>
        <w:t>Working Area</w:t>
      </w:r>
    </w:p>
    <w:p w:rsidR="007B31BE" w:rsidRDefault="00D339E9">
      <w:pPr>
        <w:numPr>
          <w:ilvl w:val="1"/>
          <w:numId w:val="11"/>
        </w:numPr>
      </w:pPr>
      <w:r>
        <w:t>Staging Area</w:t>
      </w:r>
    </w:p>
    <w:p w:rsidR="007B31BE" w:rsidRDefault="00D339E9">
      <w:pPr>
        <w:numPr>
          <w:ilvl w:val="1"/>
          <w:numId w:val="11"/>
        </w:numPr>
      </w:pPr>
      <w:r>
        <w:t>Repo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227965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pStyle w:val="Heading1"/>
      </w:pPr>
      <w:bookmarkStart w:id="6" w:name="git-and-github"/>
      <w:r>
        <w:lastRenderedPageBreak/>
        <w:t>4. Git and GitHub</w:t>
      </w:r>
      <w:bookmarkEnd w:id="6"/>
    </w:p>
    <w:p w:rsidR="007B31BE" w:rsidRDefault="00D339E9">
      <w:pPr>
        <w:numPr>
          <w:ilvl w:val="0"/>
          <w:numId w:val="12"/>
        </w:numPr>
      </w:pPr>
      <w:r>
        <w:t>Creating a Repository</w:t>
      </w:r>
    </w:p>
    <w:p w:rsidR="007B31BE" w:rsidRDefault="00D339E9">
      <w:pPr>
        <w:pStyle w:val="Compact"/>
        <w:numPr>
          <w:ilvl w:val="1"/>
          <w:numId w:val="13"/>
        </w:numPr>
      </w:pPr>
      <w:r>
        <w:t>We need navigate inside the project and type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init</w:t>
      </w:r>
    </w:p>
    <w:p w:rsidR="007B31BE" w:rsidRDefault="00D339E9">
      <w:pPr>
        <w:numPr>
          <w:ilvl w:val="0"/>
          <w:numId w:val="12"/>
        </w:numPr>
      </w:pPr>
      <w:r>
        <w:t xml:space="preserve">After creating the repo, create an </w:t>
      </w:r>
      <w:r>
        <w:rPr>
          <w:rStyle w:val="VerbatimChar"/>
        </w:rPr>
        <w:t>index.html</w:t>
      </w:r>
      <w:r>
        <w:t xml:space="preserve"> file inside your project folder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13767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s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pStyle w:val="Heading1"/>
      </w:pPr>
      <w:bookmarkStart w:id="7" w:name="staging-files"/>
      <w:r>
        <w:t>5. Staging Files</w:t>
      </w:r>
      <w:bookmarkEnd w:id="7"/>
    </w:p>
    <w:p w:rsidR="007B31BE" w:rsidRDefault="00D339E9">
      <w:pPr>
        <w:numPr>
          <w:ilvl w:val="0"/>
          <w:numId w:val="14"/>
        </w:numPr>
      </w:pPr>
      <w:r>
        <w:t xml:space="preserve">Now, we modify our </w:t>
      </w:r>
      <w:r>
        <w:rPr>
          <w:rStyle w:val="VerbatimChar"/>
        </w:rPr>
        <w:t>index.html</w:t>
      </w:r>
      <w:r>
        <w:t>file but, it is not commit yet, to get it commit it needs to be placed i</w:t>
      </w:r>
      <w:r>
        <w:t>n the staging area.</w:t>
      </w:r>
    </w:p>
    <w:p w:rsidR="007B31BE" w:rsidRDefault="00D339E9">
      <w:pPr>
        <w:numPr>
          <w:ilvl w:val="0"/>
          <w:numId w:val="14"/>
        </w:numPr>
      </w:pPr>
      <w:r>
        <w:t>See all files that are in the staging are, we use this command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status</w:t>
      </w:r>
    </w:p>
    <w:p w:rsidR="007B31BE" w:rsidRDefault="00D339E9">
      <w:pPr>
        <w:numPr>
          <w:ilvl w:val="0"/>
          <w:numId w:val="14"/>
        </w:numPr>
      </w:pPr>
      <w:r>
        <w:t xml:space="preserve">If the color is red, it means that our file is untracked and not in the </w:t>
      </w:r>
      <w:r>
        <w:rPr>
          <w:rStyle w:val="VerbatimChar"/>
        </w:rPr>
        <w:t>staging area</w:t>
      </w:r>
      <w:r>
        <w:t xml:space="preserve"> and also is not ready to get </w:t>
      </w:r>
      <w:r>
        <w:rPr>
          <w:rStyle w:val="VerbatimChar"/>
        </w:rPr>
        <w:t>commit</w:t>
      </w:r>
      <w:r>
        <w:t>.</w:t>
      </w:r>
    </w:p>
    <w:p w:rsidR="007B31BE" w:rsidRDefault="00D339E9">
      <w:pPr>
        <w:numPr>
          <w:ilvl w:val="0"/>
          <w:numId w:val="14"/>
        </w:numPr>
      </w:pPr>
      <w:r>
        <w:t xml:space="preserve">If the color of the file is green that means that the file is in the </w:t>
      </w:r>
      <w:r>
        <w:rPr>
          <w:rStyle w:val="VerbatimChar"/>
        </w:rPr>
        <w:t>staging area</w:t>
      </w:r>
      <w:r>
        <w:t xml:space="preserve"> and ready to be </w:t>
      </w:r>
      <w:r>
        <w:rPr>
          <w:rStyle w:val="VerbatimChar"/>
        </w:rPr>
        <w:t>commit</w:t>
      </w:r>
      <w:r>
        <w:t>.</w:t>
      </w:r>
    </w:p>
    <w:p w:rsidR="007B31BE" w:rsidRDefault="00D339E9">
      <w:pPr>
        <w:numPr>
          <w:ilvl w:val="0"/>
          <w:numId w:val="14"/>
        </w:numPr>
      </w:pPr>
      <w:r>
        <w:t>To add a file or files in the staging area, we use this command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add [the name of the file]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add index.html</w:t>
      </w:r>
    </w:p>
    <w:p w:rsidR="007B31BE" w:rsidRDefault="00D339E9">
      <w:pPr>
        <w:numPr>
          <w:ilvl w:val="0"/>
          <w:numId w:val="14"/>
        </w:numPr>
      </w:pPr>
      <w:r>
        <w:t xml:space="preserve">We could check the status: </w:t>
      </w:r>
      <w:r>
        <w:rPr>
          <w:rStyle w:val="VerbatimChar"/>
        </w:rPr>
        <w:t xml:space="preserve">git </w:t>
      </w:r>
      <w:r>
        <w:rPr>
          <w:rStyle w:val="VerbatimChar"/>
        </w:rPr>
        <w:t>status</w:t>
      </w:r>
      <w:r>
        <w:t>.</w:t>
      </w:r>
    </w:p>
    <w:p w:rsidR="007B31BE" w:rsidRDefault="00D339E9">
      <w:pPr>
        <w:numPr>
          <w:ilvl w:val="0"/>
          <w:numId w:val="14"/>
        </w:numPr>
      </w:pPr>
      <w:r>
        <w:t>If we make a mistake by add the file in the staging area, we can rollback, and put it in the working area.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rm --cache [name of the file]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>$ git rm --cache index.html</w:t>
      </w:r>
    </w:p>
    <w:p w:rsidR="007B31BE" w:rsidRDefault="00D339E9">
      <w:pPr>
        <w:numPr>
          <w:ilvl w:val="0"/>
          <w:numId w:val="14"/>
        </w:numPr>
      </w:pPr>
      <w:r>
        <w:t>What is we would like to add many files in the staging area?</w:t>
      </w:r>
    </w:p>
    <w:p w:rsidR="007B31BE" w:rsidRDefault="00D339E9">
      <w:pPr>
        <w:pStyle w:val="Compact"/>
        <w:numPr>
          <w:ilvl w:val="1"/>
          <w:numId w:val="15"/>
        </w:numPr>
      </w:pPr>
      <w:r>
        <w:t>We use this comm</w:t>
      </w:r>
      <w:r>
        <w:t xml:space="preserve">and: </w:t>
      </w:r>
      <w:r>
        <w:rPr>
          <w:rStyle w:val="VerbatimChar"/>
          <w:i/>
        </w:rPr>
        <w:t>git add .</w:t>
      </w:r>
      <w:r>
        <w:t>.</w:t>
      </w:r>
    </w:p>
    <w:p w:rsidR="007B31BE" w:rsidRDefault="00D339E9">
      <w:pPr>
        <w:numPr>
          <w:ilvl w:val="0"/>
          <w:numId w:val="14"/>
        </w:numPr>
      </w:pPr>
      <w:r>
        <w:t xml:space="preserve">Create another file named it </w:t>
      </w:r>
      <w:r>
        <w:rPr>
          <w:rStyle w:val="VerbatimChar"/>
        </w:rPr>
        <w:t>style.css</w:t>
      </w:r>
      <w:r>
        <w:t xml:space="preserve"> to make the practice.</w:t>
      </w:r>
    </w:p>
    <w:p w:rsidR="007B31BE" w:rsidRDefault="00D339E9">
      <w:pPr>
        <w:numPr>
          <w:ilvl w:val="0"/>
          <w:numId w:val="14"/>
        </w:numPr>
      </w:pPr>
      <w:r>
        <w:t xml:space="preserve">Then, add both files </w:t>
      </w:r>
      <w:r>
        <w:rPr>
          <w:rStyle w:val="VerbatimChar"/>
        </w:rPr>
        <w:t>index.html</w:t>
      </w:r>
      <w:r>
        <w:t xml:space="preserve"> and </w:t>
      </w:r>
      <w:r>
        <w:rPr>
          <w:rStyle w:val="VerbatimChar"/>
        </w:rPr>
        <w:t>style.css</w:t>
      </w:r>
      <w:r>
        <w:t xml:space="preserve"> in the staging area.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add .</w:t>
      </w:r>
    </w:p>
    <w:p w:rsidR="007B31BE" w:rsidRDefault="00D339E9">
      <w:pPr>
        <w:numPr>
          <w:ilvl w:val="0"/>
          <w:numId w:val="14"/>
        </w:numPr>
      </w:pPr>
      <w:r>
        <w:t xml:space="preserve">We can check the status: </w:t>
      </w:r>
      <w:r>
        <w:rPr>
          <w:rStyle w:val="VerbatimChar"/>
        </w:rPr>
        <w:t>git status</w:t>
      </w:r>
      <w:r>
        <w:t>, and you will both are in the staging area and ready to be commi</w:t>
      </w:r>
      <w:r>
        <w:t>t.</w:t>
      </w:r>
    </w:p>
    <w:p w:rsidR="007B31BE" w:rsidRDefault="00D339E9">
      <w:pPr>
        <w:pStyle w:val="FirstParagraph"/>
      </w:pPr>
      <w:r>
        <w:t># 6. Making Commits</w:t>
      </w:r>
    </w:p>
    <w:p w:rsidR="007B31BE" w:rsidRDefault="00D339E9">
      <w:pPr>
        <w:numPr>
          <w:ilvl w:val="0"/>
          <w:numId w:val="16"/>
        </w:numPr>
      </w:pPr>
      <w:r>
        <w:t>Remember that commit is saving our project in a particular point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23605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mit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16"/>
        </w:numPr>
      </w:pPr>
      <w:r>
        <w:t>How do we make commit? to commit we use this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commit -m "Added index and style files"</w:t>
      </w:r>
    </w:p>
    <w:p w:rsidR="007B31BE" w:rsidRDefault="00D339E9">
      <w:pPr>
        <w:pStyle w:val="Compact"/>
        <w:numPr>
          <w:ilvl w:val="1"/>
          <w:numId w:val="17"/>
        </w:numPr>
      </w:pPr>
      <w:r>
        <w:t>The (-m) message should be logical, clear and descriptive.</w:t>
      </w:r>
    </w:p>
    <w:p w:rsidR="007B31BE" w:rsidRDefault="00D339E9">
      <w:pPr>
        <w:numPr>
          <w:ilvl w:val="0"/>
          <w:numId w:val="16"/>
        </w:numPr>
      </w:pPr>
      <w:r>
        <w:t>If we want to see the commit history, we use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log</w:t>
      </w:r>
    </w:p>
    <w:p w:rsidR="007B31BE" w:rsidRDefault="00D339E9">
      <w:pPr>
        <w:numPr>
          <w:ilvl w:val="0"/>
          <w:numId w:val="16"/>
        </w:numPr>
      </w:pPr>
      <w:r>
        <w:t>If we want to see them condense, or simplify we could use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log --oneline</w:t>
      </w:r>
    </w:p>
    <w:p w:rsidR="007B31BE" w:rsidRDefault="00D339E9">
      <w:pPr>
        <w:pStyle w:val="Heading1"/>
      </w:pPr>
      <w:bookmarkStart w:id="8" w:name="undoing-things"/>
      <w:r>
        <w:t>7. Undoing Things</w:t>
      </w:r>
      <w:bookmarkEnd w:id="8"/>
    </w:p>
    <w:p w:rsidR="007B31BE" w:rsidRDefault="00D339E9">
      <w:pPr>
        <w:numPr>
          <w:ilvl w:val="0"/>
          <w:numId w:val="18"/>
        </w:numPr>
      </w:pPr>
      <w:r>
        <w:t>If everything goes wrong, what to do…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213039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d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18"/>
        </w:numPr>
      </w:pPr>
      <w:r>
        <w:t>To undo (Rewinding) thing, there are three methods that we can use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50277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mand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pStyle w:val="Compact"/>
        <w:numPr>
          <w:ilvl w:val="1"/>
          <w:numId w:val="19"/>
        </w:numPr>
      </w:pPr>
      <w:r>
        <w:t>Green -&gt; Safe</w:t>
      </w:r>
    </w:p>
    <w:p w:rsidR="007B31BE" w:rsidRDefault="00D339E9">
      <w:pPr>
        <w:pStyle w:val="Compact"/>
        <w:numPr>
          <w:ilvl w:val="1"/>
          <w:numId w:val="19"/>
        </w:numPr>
      </w:pPr>
      <w:r>
        <w:t>Yellow -&gt; Less safe</w:t>
      </w:r>
    </w:p>
    <w:p w:rsidR="007B31BE" w:rsidRDefault="00D339E9">
      <w:pPr>
        <w:pStyle w:val="Compact"/>
        <w:numPr>
          <w:ilvl w:val="1"/>
          <w:numId w:val="19"/>
        </w:numPr>
      </w:pPr>
      <w:r>
        <w:t>Red -&gt; Not safe</w:t>
      </w:r>
    </w:p>
    <w:p w:rsidR="007B31BE" w:rsidRDefault="00D339E9">
      <w:pPr>
        <w:numPr>
          <w:ilvl w:val="0"/>
          <w:numId w:val="18"/>
        </w:numPr>
      </w:pPr>
      <w:r>
        <w:t>Let’s add two more commits to pratice.</w:t>
      </w:r>
    </w:p>
    <w:p w:rsidR="007B31BE" w:rsidRDefault="00D339E9">
      <w:pPr>
        <w:numPr>
          <w:ilvl w:val="0"/>
          <w:numId w:val="18"/>
        </w:numPr>
      </w:pPr>
      <w:r>
        <w:t xml:space="preserve">To see information about a commit, we need to </w:t>
      </w:r>
      <w:r>
        <w:rPr>
          <w:rStyle w:val="VerbatimChar"/>
        </w:rPr>
        <w:t>git log --o</w:t>
      </w:r>
      <w:r>
        <w:rPr>
          <w:rStyle w:val="VerbatimChar"/>
        </w:rPr>
        <w:t>neline</w:t>
      </w:r>
      <w:r>
        <w:t xml:space="preserve"> and then type `git checkout [id of the commit]</w:t>
      </w:r>
    </w:p>
    <w:p w:rsidR="007B31BE" w:rsidRDefault="00D339E9">
      <w:pPr>
        <w:numPr>
          <w:ilvl w:val="0"/>
          <w:numId w:val="20"/>
        </w:numPr>
      </w:pPr>
      <w:r>
        <w:t>First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log --oneline</w:t>
      </w:r>
    </w:p>
    <w:p w:rsidR="007B31BE" w:rsidRDefault="00D339E9">
      <w:pPr>
        <w:numPr>
          <w:ilvl w:val="0"/>
          <w:numId w:val="20"/>
        </w:numPr>
      </w:pPr>
      <w:r>
        <w:t xml:space="preserve">Second </w:t>
      </w:r>
      <w:r>
        <w:rPr>
          <w:rStyle w:val="VerbatimChar"/>
        </w:rPr>
        <w:t>shell  $ git checkout [id]</w:t>
      </w:r>
    </w:p>
    <w:p w:rsidR="007B31BE" w:rsidRDefault="00D339E9">
      <w:pPr>
        <w:numPr>
          <w:ilvl w:val="0"/>
          <w:numId w:val="20"/>
        </w:numPr>
      </w:pPr>
      <w:r>
        <w:t>What we just did is detached from the master branch. The way to get back is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checkout master</w:t>
      </w:r>
    </w:p>
    <w:p w:rsidR="007B31BE" w:rsidRDefault="00D339E9">
      <w:pPr>
        <w:numPr>
          <w:ilvl w:val="0"/>
          <w:numId w:val="21"/>
        </w:numPr>
      </w:pPr>
      <w:r>
        <w:t>To revert, we do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revert [id of the c</w:t>
      </w:r>
      <w:r>
        <w:rPr>
          <w:rStyle w:val="VerbatimChar"/>
        </w:rPr>
        <w:t>ommit]</w:t>
      </w:r>
    </w:p>
    <w:p w:rsidR="007B31BE" w:rsidRDefault="00D339E9">
      <w:pPr>
        <w:numPr>
          <w:ilvl w:val="0"/>
          <w:numId w:val="21"/>
        </w:numPr>
      </w:pPr>
      <w:r>
        <w:t>To reset, we do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reset [id of the commit]</w:t>
      </w:r>
    </w:p>
    <w:p w:rsidR="007B31BE" w:rsidRDefault="00D339E9">
      <w:pPr>
        <w:pStyle w:val="Compact"/>
        <w:numPr>
          <w:ilvl w:val="1"/>
          <w:numId w:val="22"/>
        </w:numPr>
      </w:pPr>
      <w:r>
        <w:t>It reset the commit to but the files still stay the same.</w:t>
      </w:r>
    </w:p>
    <w:p w:rsidR="007B31BE" w:rsidRDefault="00D339E9">
      <w:pPr>
        <w:numPr>
          <w:ilvl w:val="0"/>
          <w:numId w:val="21"/>
        </w:numPr>
      </w:pPr>
      <w:r>
        <w:t>To reset and remove the file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reset --hard [id of the commit]</w:t>
      </w:r>
    </w:p>
    <w:p w:rsidR="007B31BE" w:rsidRDefault="00D339E9">
      <w:pPr>
        <w:pStyle w:val="Compact"/>
        <w:numPr>
          <w:ilvl w:val="1"/>
          <w:numId w:val="23"/>
        </w:numPr>
      </w:pPr>
      <w:r>
        <w:lastRenderedPageBreak/>
        <w:t>It removes everyting thing we did in the files.</w:t>
      </w:r>
    </w:p>
    <w:p w:rsidR="007B31BE" w:rsidRDefault="00D339E9">
      <w:pPr>
        <w:pStyle w:val="Heading1"/>
      </w:pPr>
      <w:bookmarkStart w:id="9" w:name="branches"/>
      <w:r>
        <w:t>8. Branches</w:t>
      </w:r>
      <w:bookmarkEnd w:id="9"/>
    </w:p>
    <w:p w:rsidR="007B31BE" w:rsidRDefault="00D339E9">
      <w:pPr>
        <w:numPr>
          <w:ilvl w:val="0"/>
          <w:numId w:val="24"/>
        </w:numPr>
      </w:pPr>
      <w:r>
        <w:t xml:space="preserve">Our First commit was to </w:t>
      </w:r>
      <w:r>
        <w:rPr>
          <w:rStyle w:val="VerbatimChar"/>
        </w:rPr>
        <w:t>master</w:t>
      </w:r>
      <w:r>
        <w:t xml:space="preserve"> branch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176757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ter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24"/>
        </w:numPr>
      </w:pPr>
      <w:r>
        <w:t>It is the that we are goint to publish, so we not really want to add new features on that branch. So, we need other branches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3341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ter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24"/>
        </w:numPr>
      </w:pPr>
      <w:r>
        <w:t xml:space="preserve">How to create a new branch? We use: </w:t>
      </w:r>
      <w:r>
        <w:rPr>
          <w:rStyle w:val="VerbatimChar"/>
        </w:rPr>
        <w:t>git branch [name of the branch]</w:t>
      </w:r>
      <w:r>
        <w:t>.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branch featu</w:t>
      </w:r>
      <w:r>
        <w:rPr>
          <w:rStyle w:val="VerbatimChar"/>
        </w:rPr>
        <w:t>re-1</w:t>
      </w:r>
    </w:p>
    <w:p w:rsidR="007B31BE" w:rsidRDefault="00D339E9">
      <w:pPr>
        <w:numPr>
          <w:ilvl w:val="0"/>
          <w:numId w:val="24"/>
        </w:numPr>
      </w:pPr>
      <w:r>
        <w:t>If we want to see all the branched, we can do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branch -a</w:t>
      </w:r>
    </w:p>
    <w:p w:rsidR="007B31BE" w:rsidRDefault="00D339E9">
      <w:pPr>
        <w:pStyle w:val="Compact"/>
        <w:numPr>
          <w:ilvl w:val="1"/>
          <w:numId w:val="25"/>
        </w:numPr>
      </w:pPr>
      <w:r>
        <w:t>This symbol ’*’ indicates that we are on the branch that follows it.</w:t>
      </w:r>
    </w:p>
    <w:p w:rsidR="007B31BE" w:rsidRDefault="00D339E9">
      <w:pPr>
        <w:numPr>
          <w:ilvl w:val="0"/>
          <w:numId w:val="24"/>
        </w:numPr>
      </w:pPr>
      <w:r>
        <w:t xml:space="preserve">We created the branch, but how to use it? we do this: </w:t>
      </w:r>
      <w:r>
        <w:rPr>
          <w:rStyle w:val="VerbatimChar"/>
        </w:rPr>
        <w:t>git checkout [name of the branch]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checkout feature-1</w:t>
      </w:r>
    </w:p>
    <w:p w:rsidR="007B31BE" w:rsidRDefault="00D339E9">
      <w:pPr>
        <w:numPr>
          <w:ilvl w:val="1"/>
          <w:numId w:val="26"/>
        </w:numPr>
      </w:pPr>
      <w:r>
        <w:lastRenderedPageBreak/>
        <w:t>We can</w:t>
      </w:r>
      <w:r>
        <w:t xml:space="preserve"> check now, and you will see the change.</w:t>
      </w:r>
    </w:p>
    <w:p w:rsidR="007B31BE" w:rsidRDefault="00D339E9">
      <w:pPr>
        <w:numPr>
          <w:ilvl w:val="1"/>
          <w:numId w:val="26"/>
        </w:numPr>
      </w:pPr>
      <w:r>
        <w:t>Now, we can start working on that new feature.</w:t>
      </w:r>
    </w:p>
    <w:p w:rsidR="007B31BE" w:rsidRDefault="00D339E9">
      <w:pPr>
        <w:numPr>
          <w:ilvl w:val="0"/>
          <w:numId w:val="24"/>
        </w:numPr>
      </w:pPr>
      <w:r>
        <w:t>If we would like to check the master branch, we could do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checkout master</w:t>
      </w:r>
    </w:p>
    <w:p w:rsidR="007B31BE" w:rsidRDefault="00D339E9">
      <w:pPr>
        <w:pStyle w:val="Compact"/>
        <w:numPr>
          <w:ilvl w:val="1"/>
          <w:numId w:val="27"/>
        </w:numPr>
      </w:pPr>
      <w:r>
        <w:t xml:space="preserve">You will notice that the modification we did in the </w:t>
      </w:r>
      <w:r>
        <w:rPr>
          <w:rStyle w:val="VerbatimChar"/>
        </w:rPr>
        <w:t>feature-1</w:t>
      </w:r>
      <w:r>
        <w:t xml:space="preserve"> branch is not part of the master branch.</w:t>
      </w:r>
    </w:p>
    <w:p w:rsidR="007B31BE" w:rsidRDefault="00D339E9">
      <w:pPr>
        <w:numPr>
          <w:ilvl w:val="0"/>
          <w:numId w:val="24"/>
        </w:numPr>
      </w:pPr>
      <w:r>
        <w:t xml:space="preserve">If we want to delete a branch that we created, we need to do: </w:t>
      </w:r>
      <w:r>
        <w:rPr>
          <w:rStyle w:val="VerbatimChar"/>
        </w:rPr>
        <w:t>git branch -d</w:t>
      </w:r>
      <w:r>
        <w:t>.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branch -d feature-1</w:t>
      </w:r>
    </w:p>
    <w:p w:rsidR="007B31BE" w:rsidRDefault="00D339E9">
      <w:pPr>
        <w:numPr>
          <w:ilvl w:val="0"/>
          <w:numId w:val="24"/>
        </w:numPr>
      </w:pPr>
      <w:r>
        <w:t>An error will appear since we have not merge the b</w:t>
      </w:r>
      <w:r>
        <w:t>ranch yet.</w:t>
      </w:r>
    </w:p>
    <w:p w:rsidR="007B31BE" w:rsidRDefault="00D339E9">
      <w:pPr>
        <w:numPr>
          <w:ilvl w:val="0"/>
          <w:numId w:val="24"/>
        </w:numPr>
      </w:pPr>
      <w:r>
        <w:t>We can force to delete the branch by using a capital (-D) instead a small (-d).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branch -d feature-1</w:t>
      </w:r>
    </w:p>
    <w:p w:rsidR="007B31BE" w:rsidRDefault="00D339E9">
      <w:pPr>
        <w:pStyle w:val="Compact"/>
        <w:numPr>
          <w:ilvl w:val="1"/>
          <w:numId w:val="28"/>
        </w:numPr>
      </w:pPr>
      <w:r>
        <w:t>Now, the branch is deleted.</w:t>
      </w:r>
    </w:p>
    <w:p w:rsidR="007B31BE" w:rsidRDefault="00D339E9">
      <w:pPr>
        <w:pStyle w:val="Compact"/>
        <w:numPr>
          <w:ilvl w:val="1"/>
          <w:numId w:val="28"/>
        </w:numPr>
      </w:pPr>
      <w:r>
        <w:t xml:space="preserve">Check </w:t>
      </w:r>
      <w:r>
        <w:rPr>
          <w:rStyle w:val="VerbatimChar"/>
        </w:rPr>
        <w:t>git branch -a</w:t>
      </w:r>
      <w:r>
        <w:t>.</w:t>
      </w:r>
    </w:p>
    <w:p w:rsidR="007B31BE" w:rsidRDefault="00D339E9">
      <w:pPr>
        <w:numPr>
          <w:ilvl w:val="0"/>
          <w:numId w:val="24"/>
        </w:numPr>
      </w:pPr>
      <w:r>
        <w:t xml:space="preserve">We can create a branch and switch to it at the same time. It is quicker. we do: </w:t>
      </w:r>
      <w:r>
        <w:rPr>
          <w:rStyle w:val="VerbatimChar"/>
        </w:rPr>
        <w:t>git checko</w:t>
      </w:r>
      <w:r>
        <w:rPr>
          <w:rStyle w:val="VerbatimChar"/>
        </w:rPr>
        <w:t>ut -b [name of the branch]</w:t>
      </w:r>
      <w:r>
        <w:t>.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checkout -b feature-1</w:t>
      </w:r>
    </w:p>
    <w:p w:rsidR="007B31BE" w:rsidRDefault="00D339E9">
      <w:pPr>
        <w:pStyle w:val="Heading1"/>
      </w:pPr>
      <w:bookmarkStart w:id="10" w:name="merging-branches-and-conflics"/>
      <w:r>
        <w:t>9. Merging Branches and Conflics</w:t>
      </w:r>
      <w:bookmarkEnd w:id="10"/>
    </w:p>
    <w:p w:rsidR="007B31BE" w:rsidRDefault="00D339E9">
      <w:pPr>
        <w:pStyle w:val="FirstParagraph"/>
      </w:pPr>
      <w:r>
        <w:rPr>
          <w:noProof/>
        </w:rPr>
        <w:drawing>
          <wp:inline distT="0" distB="0" distL="0" distR="0">
            <wp:extent cx="5334000" cy="238677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rg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29"/>
        </w:numPr>
      </w:pPr>
      <w:r>
        <w:t xml:space="preserve">To merge, we have to be in the branch we want to merge into, we need to be in master branch. So, we do this: </w:t>
      </w:r>
      <w:r>
        <w:rPr>
          <w:rStyle w:val="VerbatimChar"/>
        </w:rPr>
        <w:t>git merge [name of the branch to merge]</w:t>
      </w:r>
      <w:r>
        <w:t>.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merge feature-1</w:t>
      </w:r>
    </w:p>
    <w:p w:rsidR="007B31BE" w:rsidRDefault="00D339E9">
      <w:pPr>
        <w:numPr>
          <w:ilvl w:val="0"/>
          <w:numId w:val="29"/>
        </w:numPr>
      </w:pPr>
      <w:r>
        <w:lastRenderedPageBreak/>
        <w:t>The branches are merged now.</w:t>
      </w:r>
    </w:p>
    <w:p w:rsidR="007B31BE" w:rsidRDefault="00D339E9">
      <w:pPr>
        <w:numPr>
          <w:ilvl w:val="0"/>
          <w:numId w:val="29"/>
        </w:numPr>
      </w:pPr>
      <w:r>
        <w:t xml:space="preserve">Sometimes, we might come across what we call as </w:t>
      </w:r>
      <w:r>
        <w:rPr>
          <w:rStyle w:val="VerbatimChar"/>
        </w:rPr>
        <w:t>conflic</w:t>
      </w:r>
      <w:r>
        <w:rPr>
          <w:rStyle w:val="VerbatimChar"/>
        </w:rPr>
        <w:t>ts</w:t>
      </w:r>
      <w:r>
        <w:t>.</w:t>
      </w:r>
    </w:p>
    <w:p w:rsidR="007B31BE" w:rsidRDefault="00D339E9">
      <w:pPr>
        <w:numPr>
          <w:ilvl w:val="0"/>
          <w:numId w:val="29"/>
        </w:numPr>
      </w:pPr>
      <w:r>
        <w:t>Conflict happens when we use different branches and then edit a group or a line of code in the same project.</w:t>
      </w:r>
    </w:p>
    <w:p w:rsidR="007B31BE" w:rsidRDefault="00D339E9">
      <w:pPr>
        <w:pStyle w:val="Compact"/>
        <w:numPr>
          <w:ilvl w:val="0"/>
          <w:numId w:val="29"/>
        </w:numPr>
      </w:pPr>
      <w:r>
        <w:t>So, how to fix that?</w:t>
      </w:r>
    </w:p>
    <w:p w:rsidR="007B31BE" w:rsidRDefault="00D339E9">
      <w:pPr>
        <w:numPr>
          <w:ilvl w:val="1"/>
          <w:numId w:val="30"/>
        </w:numPr>
      </w:pPr>
      <w:r>
        <w:t>We need to talk to the guy who does this to now editing the master branch.</w:t>
      </w:r>
    </w:p>
    <w:p w:rsidR="007B31BE" w:rsidRDefault="00D339E9">
      <w:pPr>
        <w:numPr>
          <w:ilvl w:val="1"/>
          <w:numId w:val="30"/>
        </w:numPr>
      </w:pPr>
      <w:r>
        <w:t>We could also do:</w:t>
      </w:r>
    </w:p>
    <w:p w:rsidR="007B31BE" w:rsidRDefault="00D339E9">
      <w:pPr>
        <w:numPr>
          <w:ilvl w:val="2"/>
          <w:numId w:val="31"/>
        </w:numPr>
      </w:pPr>
      <w:r>
        <w:rPr>
          <w:rStyle w:val="VerbatimChar"/>
        </w:rPr>
        <w:t>git add .</w:t>
      </w:r>
    </w:p>
    <w:p w:rsidR="007B31BE" w:rsidRDefault="00D339E9">
      <w:pPr>
        <w:numPr>
          <w:ilvl w:val="2"/>
          <w:numId w:val="31"/>
        </w:numPr>
      </w:pPr>
      <w:r>
        <w:rPr>
          <w:rStyle w:val="VerbatimChar"/>
        </w:rPr>
        <w:t>git commit</w:t>
      </w:r>
      <w:r>
        <w:t xml:space="preserve"> (Without</w:t>
      </w:r>
      <w:r>
        <w:t xml:space="preserve"> the message)</w:t>
      </w:r>
    </w:p>
    <w:p w:rsidR="007B31BE" w:rsidRDefault="00D339E9">
      <w:pPr>
        <w:numPr>
          <w:ilvl w:val="2"/>
          <w:numId w:val="31"/>
        </w:numPr>
      </w:pPr>
      <w:r>
        <w:t xml:space="preserve">If a scary screen appears, just shift in colon </w:t>
      </w:r>
      <w:r>
        <w:rPr>
          <w:rStyle w:val="VerbatimChar"/>
        </w:rPr>
        <w:t>":"</w:t>
      </w:r>
      <w:r>
        <w:t xml:space="preserve"> and type </w:t>
      </w:r>
      <w:r>
        <w:rPr>
          <w:rStyle w:val="VerbatimChar"/>
        </w:rPr>
        <w:t>"wq"</w:t>
      </w:r>
      <w:r>
        <w:t xml:space="preserve"> and type </w:t>
      </w:r>
      <w:r>
        <w:rPr>
          <w:rStyle w:val="VerbatimChar"/>
        </w:rPr>
        <w:t>Enter</w:t>
      </w:r>
      <w:r>
        <w:t xml:space="preserve"> to exit the screen.</w:t>
      </w:r>
    </w:p>
    <w:p w:rsidR="007B31BE" w:rsidRDefault="00D339E9">
      <w:pPr>
        <w:numPr>
          <w:ilvl w:val="2"/>
          <w:numId w:val="31"/>
        </w:numPr>
      </w:pPr>
      <w:r>
        <w:t>So, our merge is fixed and done.</w:t>
      </w:r>
    </w:p>
    <w:p w:rsidR="007B31BE" w:rsidRDefault="00D339E9">
      <w:pPr>
        <w:numPr>
          <w:ilvl w:val="0"/>
          <w:numId w:val="29"/>
        </w:numPr>
      </w:pPr>
      <w:r>
        <w:t xml:space="preserve">If we type </w:t>
      </w:r>
      <w:r>
        <w:rPr>
          <w:rStyle w:val="VerbatimChar"/>
        </w:rPr>
        <w:t>git log --oneline</w:t>
      </w:r>
      <w:r>
        <w:t>, we will see the merge appears.</w:t>
      </w:r>
    </w:p>
    <w:p w:rsidR="007B31BE" w:rsidRDefault="00D339E9">
      <w:pPr>
        <w:pStyle w:val="Heading1"/>
      </w:pPr>
      <w:bookmarkStart w:id="11" w:name="introduction-to-github"/>
      <w:r>
        <w:t>10. Introduction to GitHub</w:t>
      </w:r>
      <w:bookmarkEnd w:id="11"/>
    </w:p>
    <w:p w:rsidR="007B31BE" w:rsidRDefault="00D339E9">
      <w:pPr>
        <w:numPr>
          <w:ilvl w:val="0"/>
          <w:numId w:val="32"/>
        </w:numPr>
      </w:pPr>
      <w:r>
        <w:t>GitHub is a service t</w:t>
      </w:r>
      <w:r>
        <w:t>hat lets us set up hosted repositories.</w:t>
      </w:r>
    </w:p>
    <w:p w:rsidR="007B31BE" w:rsidRDefault="00D339E9">
      <w:pPr>
        <w:numPr>
          <w:ilvl w:val="0"/>
          <w:numId w:val="32"/>
        </w:numPr>
      </w:pPr>
      <w:r>
        <w:t>Central online repository which multiple team-members could access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183750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thub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32"/>
        </w:numPr>
      </w:pPr>
      <w:r>
        <w:t>Now, we assuming everyone has a GitHub account. Let’s creat a new remote repo to push our local repo. Let’s go to our GitHub account.</w:t>
      </w:r>
    </w:p>
    <w:p w:rsidR="007B31BE" w:rsidRDefault="00D339E9">
      <w:pPr>
        <w:pStyle w:val="Compact"/>
        <w:numPr>
          <w:ilvl w:val="0"/>
          <w:numId w:val="32"/>
        </w:numPr>
      </w:pPr>
      <w:r>
        <w:t>We can creat</w:t>
      </w:r>
      <w:r>
        <w:t>e repo two ways:</w:t>
      </w:r>
    </w:p>
    <w:p w:rsidR="007B31BE" w:rsidRDefault="00D339E9">
      <w:pPr>
        <w:pStyle w:val="Compact"/>
        <w:numPr>
          <w:ilvl w:val="1"/>
          <w:numId w:val="33"/>
        </w:numPr>
      </w:pPr>
      <w:r>
        <w:t>Locally as we just did.</w:t>
      </w:r>
    </w:p>
    <w:p w:rsidR="007B31BE" w:rsidRDefault="00D339E9">
      <w:pPr>
        <w:pStyle w:val="Compact"/>
        <w:numPr>
          <w:ilvl w:val="1"/>
          <w:numId w:val="33"/>
        </w:numPr>
      </w:pPr>
      <w:r>
        <w:t>Remotely</w:t>
      </w:r>
    </w:p>
    <w:p w:rsidR="007B31BE" w:rsidRDefault="00D339E9">
      <w:pPr>
        <w:numPr>
          <w:ilvl w:val="0"/>
          <w:numId w:val="34"/>
        </w:numPr>
      </w:pPr>
      <w:r>
        <w:t xml:space="preserve">If we use </w:t>
      </w:r>
      <w:r>
        <w:rPr>
          <w:rStyle w:val="VerbatimChar"/>
        </w:rPr>
        <w:t>SSH</w:t>
      </w:r>
      <w:r>
        <w:t>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>echo "# test" &gt;&gt; README.md</w:t>
      </w:r>
      <w:r>
        <w:br/>
      </w:r>
      <w:r>
        <w:rPr>
          <w:rStyle w:val="VerbatimChar"/>
        </w:rPr>
        <w:t>git init</w:t>
      </w:r>
      <w:r>
        <w:br/>
      </w:r>
      <w:r>
        <w:rPr>
          <w:rStyle w:val="VerbatimChar"/>
        </w:rPr>
        <w:t>git add README.md</w:t>
      </w:r>
      <w:r>
        <w:br/>
      </w:r>
      <w:r>
        <w:rPr>
          <w:rStyle w:val="VerbatimChar"/>
        </w:rPr>
        <w:t>git commit -m "first commit"</w:t>
      </w:r>
      <w:r>
        <w:br/>
      </w:r>
      <w:r>
        <w:rPr>
          <w:rStyle w:val="VerbatimChar"/>
        </w:rPr>
        <w:t>git remote add origin git@github.com:djken/test.git</w:t>
      </w:r>
      <w:r>
        <w:br/>
      </w:r>
      <w:r>
        <w:rPr>
          <w:rStyle w:val="VerbatimChar"/>
        </w:rPr>
        <w:t>git push -u origin master</w:t>
      </w:r>
    </w:p>
    <w:p w:rsidR="007B31BE" w:rsidRDefault="00D339E9">
      <w:pPr>
        <w:numPr>
          <w:ilvl w:val="0"/>
          <w:numId w:val="34"/>
        </w:numPr>
      </w:pPr>
      <w:r>
        <w:t xml:space="preserve">If we use </w:t>
      </w:r>
      <w:r>
        <w:rPr>
          <w:rStyle w:val="VerbatimChar"/>
        </w:rPr>
        <w:t>HTTPS</w:t>
      </w:r>
      <w:r>
        <w:t>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echo "# test" &gt;&gt; README.md</w:t>
      </w:r>
      <w:r>
        <w:br/>
      </w:r>
      <w:r>
        <w:rPr>
          <w:rStyle w:val="VerbatimChar"/>
        </w:rPr>
        <w:t>git init</w:t>
      </w:r>
      <w:r>
        <w:br/>
      </w:r>
      <w:r>
        <w:rPr>
          <w:rStyle w:val="VerbatimChar"/>
        </w:rPr>
        <w:t>git add README.md</w:t>
      </w:r>
      <w:r>
        <w:br/>
      </w:r>
      <w:r>
        <w:rPr>
          <w:rStyle w:val="VerbatimChar"/>
        </w:rPr>
        <w:t>git commit -m "first commit"</w:t>
      </w:r>
      <w:r>
        <w:br/>
      </w:r>
      <w:r>
        <w:rPr>
          <w:rStyle w:val="VerbatimChar"/>
        </w:rPr>
        <w:t>git remote add origin https://github.com/djken/test.git</w:t>
      </w:r>
      <w:r>
        <w:br/>
      </w:r>
      <w:r>
        <w:rPr>
          <w:rStyle w:val="VerbatimChar"/>
        </w:rPr>
        <w:t>git push -u origin master</w:t>
      </w:r>
    </w:p>
    <w:p w:rsidR="007B31BE" w:rsidRDefault="00D339E9">
      <w:pPr>
        <w:numPr>
          <w:ilvl w:val="0"/>
          <w:numId w:val="35"/>
        </w:numPr>
      </w:pPr>
      <w:r>
        <w:t xml:space="preserve">How to clone a remote repo? we do: </w:t>
      </w:r>
      <w:r>
        <w:rPr>
          <w:rStyle w:val="VerbatimChar"/>
        </w:rPr>
        <w:t>git clone [link of the repo]</w:t>
      </w:r>
      <w:r>
        <w:t>.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clone git@github.com</w:t>
      </w:r>
      <w:r>
        <w:rPr>
          <w:rStyle w:val="VerbatimChar"/>
        </w:rPr>
        <w:t>:djken/test.git</w:t>
      </w:r>
    </w:p>
    <w:p w:rsidR="007B31BE" w:rsidRDefault="00D339E9">
      <w:pPr>
        <w:numPr>
          <w:ilvl w:val="0"/>
          <w:numId w:val="35"/>
        </w:numPr>
      </w:pPr>
      <w:r>
        <w:t>To check if the origin is setup, we do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remote -v</w:t>
      </w:r>
    </w:p>
    <w:p w:rsidR="007B31BE" w:rsidRDefault="00D339E9">
      <w:pPr>
        <w:numPr>
          <w:ilvl w:val="0"/>
          <w:numId w:val="35"/>
        </w:numPr>
      </w:pPr>
      <w:r>
        <w:t>We should see somethung like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origin  git@github.com:djken/laravel-notes.git (fetch)</w:t>
      </w:r>
      <w:r>
        <w:br/>
      </w:r>
      <w:r>
        <w:rPr>
          <w:rStyle w:val="VerbatimChar"/>
        </w:rPr>
        <w:t>origin  git@github.com:djken/laravel-notes.git (push)</w:t>
      </w:r>
    </w:p>
    <w:p w:rsidR="007B31BE" w:rsidRDefault="00D339E9">
      <w:pPr>
        <w:pStyle w:val="Compact"/>
        <w:numPr>
          <w:ilvl w:val="1"/>
          <w:numId w:val="36"/>
        </w:numPr>
      </w:pPr>
      <w:r>
        <w:rPr>
          <w:rStyle w:val="VerbatimChar"/>
        </w:rPr>
        <w:t>push</w:t>
      </w:r>
      <w:r>
        <w:t xml:space="preserve"> to send the code to the online repo.</w:t>
      </w:r>
    </w:p>
    <w:p w:rsidR="007B31BE" w:rsidRDefault="00D339E9">
      <w:pPr>
        <w:pStyle w:val="Compact"/>
        <w:numPr>
          <w:ilvl w:val="1"/>
          <w:numId w:val="36"/>
        </w:numPr>
      </w:pPr>
      <w:r>
        <w:rPr>
          <w:rStyle w:val="VerbatimChar"/>
        </w:rPr>
        <w:t>fet</w:t>
      </w:r>
      <w:r>
        <w:rPr>
          <w:rStyle w:val="VerbatimChar"/>
        </w:rPr>
        <w:t>ch</w:t>
      </w:r>
      <w:r>
        <w:t xml:space="preserve"> to bring down the code the local repo sometimes.</w:t>
      </w:r>
    </w:p>
    <w:p w:rsidR="007B31BE" w:rsidRDefault="00D339E9">
      <w:pPr>
        <w:pStyle w:val="Heading1"/>
      </w:pPr>
      <w:bookmarkStart w:id="12" w:name="collaborating-on-github"/>
      <w:r>
        <w:t>11. Collaborating on GitHub</w:t>
      </w:r>
      <w:bookmarkEnd w:id="12"/>
    </w:p>
    <w:p w:rsidR="007B31BE" w:rsidRDefault="00D339E9">
      <w:pPr>
        <w:numPr>
          <w:ilvl w:val="0"/>
          <w:numId w:val="37"/>
        </w:numPr>
      </w:pPr>
      <w:r>
        <w:t>Make a pull to keep our file up-to-date is any developers have made some changes.</w:t>
      </w:r>
    </w:p>
    <w:p w:rsidR="007B31BE" w:rsidRDefault="00D339E9">
      <w:pPr>
        <w:numPr>
          <w:ilvl w:val="0"/>
          <w:numId w:val="37"/>
        </w:numPr>
      </w:pPr>
      <w:r>
        <w:t xml:space="preserve">Make sure that we are in master branch before making the </w:t>
      </w:r>
      <w:r>
        <w:rPr>
          <w:rStyle w:val="VerbatimChar"/>
        </w:rPr>
        <w:t>pull</w:t>
      </w:r>
      <w:r>
        <w:t>. We do: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pull origin master</w:t>
      </w:r>
    </w:p>
    <w:p w:rsidR="007B31BE" w:rsidRDefault="00D339E9">
      <w:pPr>
        <w:numPr>
          <w:ilvl w:val="0"/>
          <w:numId w:val="37"/>
        </w:numPr>
      </w:pPr>
      <w:r>
        <w:rPr>
          <w:rStyle w:val="VerbatimChar"/>
        </w:rPr>
        <w:t>Git pull</w:t>
      </w:r>
      <w:r>
        <w:t xml:space="preserve"> fetches all the code in the master from the remote and then merges them into our master branch on our local computer.</w:t>
      </w:r>
    </w:p>
    <w:p w:rsidR="007B31BE" w:rsidRDefault="00D339E9">
      <w:pPr>
        <w:pStyle w:val="Compact"/>
        <w:numPr>
          <w:ilvl w:val="1"/>
          <w:numId w:val="38"/>
        </w:numPr>
      </w:pPr>
      <w:r>
        <w:t>When editing, always make sure that we are not on the master branch. Why………? Answer from you…..</w:t>
      </w:r>
    </w:p>
    <w:p w:rsidR="007B31BE" w:rsidRDefault="00D339E9">
      <w:pPr>
        <w:numPr>
          <w:ilvl w:val="0"/>
          <w:numId w:val="37"/>
        </w:numPr>
      </w:pPr>
      <w:r>
        <w:t>Steps when pushing to a differen</w:t>
      </w:r>
      <w:r>
        <w:t>t branch (not the master).</w:t>
      </w:r>
    </w:p>
    <w:p w:rsidR="007B31BE" w:rsidRDefault="00D339E9">
      <w:pPr>
        <w:numPr>
          <w:ilvl w:val="1"/>
          <w:numId w:val="39"/>
        </w:numPr>
      </w:pPr>
      <w:r>
        <w:t>Let’s create a new branch so we can demonstrate how to collaborate no GitHub.</w:t>
      </w:r>
    </w:p>
    <w:p w:rsidR="007B31BE" w:rsidRDefault="00D339E9">
      <w:pPr>
        <w:numPr>
          <w:ilvl w:val="1"/>
          <w:numId w:val="39"/>
        </w:numPr>
      </w:pPr>
      <w:r>
        <w:t>after, write our code. Add, commit.</w:t>
      </w:r>
    </w:p>
    <w:p w:rsidR="007B31BE" w:rsidRDefault="00D339E9">
      <w:pPr>
        <w:numPr>
          <w:ilvl w:val="1"/>
          <w:numId w:val="39"/>
        </w:numPr>
      </w:pPr>
      <w:r>
        <w:lastRenderedPageBreak/>
        <w:t>Then, we are going to push to code our remote repository, but we are going to push it to the master branch. If we d</w:t>
      </w:r>
      <w:r>
        <w:t>o, other developers and your boss can get mad and fire you. Your colleagues or your manager need to review that code and decide if they should merge it.</w:t>
      </w:r>
    </w:p>
    <w:p w:rsidR="007B31BE" w:rsidRDefault="00D339E9">
      <w:pPr>
        <w:numPr>
          <w:ilvl w:val="0"/>
          <w:numId w:val="40"/>
        </w:numPr>
      </w:pPr>
      <w:r>
        <w:t xml:space="preserve">To push to the branch we are working, we do: </w:t>
      </w:r>
      <w:r>
        <w:rPr>
          <w:rStyle w:val="VerbatimChar"/>
        </w:rPr>
        <w:t>git push origin [name of the branch]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push origin fea</w:t>
      </w:r>
      <w:r>
        <w:rPr>
          <w:rStyle w:val="VerbatimChar"/>
        </w:rPr>
        <w:t>ture-a</w:t>
      </w:r>
    </w:p>
    <w:p w:rsidR="007B31BE" w:rsidRDefault="00D339E9">
      <w:pPr>
        <w:numPr>
          <w:ilvl w:val="0"/>
          <w:numId w:val="41"/>
        </w:numPr>
      </w:pPr>
      <w:r>
        <w:t>Now we can check our GitHub repository to the change and the branch pushed.</w:t>
      </w:r>
    </w:p>
    <w:p w:rsidR="007B31BE" w:rsidRDefault="00D339E9">
      <w:pPr>
        <w:numPr>
          <w:ilvl w:val="1"/>
          <w:numId w:val="42"/>
        </w:numPr>
      </w:pPr>
      <w:r>
        <w:t xml:space="preserve">Click on the green buttom </w:t>
      </w:r>
      <w:r>
        <w:rPr>
          <w:rStyle w:val="VerbatimChar"/>
        </w:rPr>
        <w:t>Compare &amp; pull request</w:t>
      </w:r>
      <w:r>
        <w:t>. that means we are going to compare and see the change made.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70198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ll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1"/>
          <w:numId w:val="42"/>
        </w:numPr>
      </w:pPr>
      <w:r>
        <w:t xml:space="preserve">If we agree with the code, we will make a </w:t>
      </w:r>
      <w:r>
        <w:rPr>
          <w:rStyle w:val="VerbatimChar"/>
        </w:rPr>
        <w:t>create request</w:t>
      </w:r>
      <w:r>
        <w:t xml:space="preserve"> and merge it to the master branch.</w:t>
      </w:r>
    </w:p>
    <w:p w:rsidR="007B31BE" w:rsidRDefault="00D339E9">
      <w:pPr>
        <w:numPr>
          <w:ilvl w:val="2"/>
          <w:numId w:val="43"/>
        </w:numPr>
      </w:pPr>
      <w:r>
        <w:t>We will see the message we added to the commit.</w:t>
      </w:r>
    </w:p>
    <w:p w:rsidR="007B31BE" w:rsidRDefault="00D339E9">
      <w:pPr>
        <w:numPr>
          <w:ilvl w:val="2"/>
          <w:numId w:val="43"/>
        </w:numPr>
      </w:pPr>
      <w:r>
        <w:t>We can leave a commit for the other developers or the manager.</w:t>
      </w:r>
    </w:p>
    <w:p w:rsidR="007B31BE" w:rsidRDefault="00D339E9">
      <w:pPr>
        <w:numPr>
          <w:ilvl w:val="1"/>
          <w:numId w:val="42"/>
        </w:numPr>
      </w:pPr>
      <w:r>
        <w:t>Create a pull request.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219279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ll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1"/>
          <w:numId w:val="42"/>
        </w:numPr>
      </w:pPr>
      <w:r>
        <w:t>When we do this, all the developers will recieve ping or a notification so they can review your code before merging them.</w:t>
      </w:r>
    </w:p>
    <w:p w:rsidR="007B31BE" w:rsidRDefault="00D339E9">
      <w:pPr>
        <w:numPr>
          <w:ilvl w:val="1"/>
          <w:numId w:val="42"/>
        </w:numPr>
      </w:pPr>
      <w:r>
        <w:t>Then, come down and read the message at the top of the green button to see if there are any conflicts.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107878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rging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1"/>
          <w:numId w:val="42"/>
        </w:numPr>
      </w:pPr>
      <w:r>
        <w:t>If you want to write a commen</w:t>
      </w:r>
      <w:r>
        <w:t>t, you can do that below the green button.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300658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men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1"/>
          <w:numId w:val="42"/>
        </w:numPr>
      </w:pPr>
      <w:r>
        <w:t>We could up to see the commits made and the file change. see the picture below: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36811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thercommi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2"/>
          <w:numId w:val="44"/>
        </w:numPr>
      </w:pPr>
      <w:r>
        <w:t>Green lines codes that we added.</w:t>
      </w:r>
    </w:p>
    <w:p w:rsidR="007B31BE" w:rsidRDefault="00D339E9">
      <w:pPr>
        <w:numPr>
          <w:ilvl w:val="2"/>
          <w:numId w:val="44"/>
        </w:numPr>
      </w:pPr>
      <w:r>
        <w:t>Red lines are code that we deleted.</w:t>
      </w:r>
    </w:p>
    <w:p w:rsidR="007B31BE" w:rsidRDefault="00D339E9">
      <w:pPr>
        <w:numPr>
          <w:ilvl w:val="1"/>
          <w:numId w:val="42"/>
        </w:numPr>
      </w:pPr>
      <w:r>
        <w:t>WE can also write a comment line by line by clicking on smal</w:t>
      </w:r>
      <w:r>
        <w:t>l cross on the left.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162833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comment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1"/>
          <w:numId w:val="42"/>
        </w:numPr>
      </w:pPr>
      <w:r>
        <w:lastRenderedPageBreak/>
        <w:t>If we agree with all the code and commits, we can go back and merge the branch.</w:t>
      </w:r>
    </w:p>
    <w:p w:rsidR="007B31BE" w:rsidRDefault="00D339E9">
      <w:pPr>
        <w:numPr>
          <w:ilvl w:val="1"/>
          <w:numId w:val="1"/>
        </w:numPr>
      </w:pPr>
      <w:r>
        <w:t>Merge: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928404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lmerg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1"/>
          <w:numId w:val="1"/>
        </w:numPr>
      </w:pPr>
      <w:r>
        <w:t>Confirm: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993527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erg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1"/>
          <w:numId w:val="42"/>
        </w:numPr>
      </w:pPr>
      <w:r>
        <w:t>Mergig take this branch and merge it to the master branch.</w:t>
      </w:r>
    </w:p>
    <w:p w:rsidR="007B31BE" w:rsidRDefault="00D339E9">
      <w:pPr>
        <w:numPr>
          <w:ilvl w:val="0"/>
          <w:numId w:val="41"/>
        </w:numPr>
      </w:pPr>
      <w:r>
        <w:t>Now, if we want we can delete the branch as well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60255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pStyle w:val="FirstParagraph"/>
      </w:pPr>
      <w:r>
        <w:t>Impartant</w:t>
      </w:r>
    </w:p>
    <w:p w:rsidR="007B31BE" w:rsidRDefault="00D339E9">
      <w:pPr>
        <w:numPr>
          <w:ilvl w:val="0"/>
          <w:numId w:val="45"/>
        </w:numPr>
      </w:pPr>
      <w:r>
        <w:t>Before we edit our code, we need to make sure:</w:t>
      </w:r>
    </w:p>
    <w:p w:rsidR="007B31BE" w:rsidRDefault="00D339E9">
      <w:pPr>
        <w:numPr>
          <w:ilvl w:val="1"/>
          <w:numId w:val="46"/>
        </w:numPr>
      </w:pPr>
      <w:r>
        <w:t>The code in the master is not modify.</w:t>
      </w:r>
    </w:p>
    <w:p w:rsidR="007B31BE" w:rsidRDefault="00D339E9">
      <w:pPr>
        <w:numPr>
          <w:ilvl w:val="1"/>
          <w:numId w:val="46"/>
        </w:numPr>
      </w:pPr>
      <w:r>
        <w:t>git checkout master</w:t>
      </w:r>
    </w:p>
    <w:p w:rsidR="007B31BE" w:rsidRDefault="00D339E9">
      <w:pPr>
        <w:numPr>
          <w:ilvl w:val="1"/>
          <w:numId w:val="46"/>
        </w:numPr>
      </w:pPr>
      <w:r>
        <w:t>Make a pull request on yout local directory</w:t>
      </w:r>
    </w:p>
    <w:p w:rsidR="007B31BE" w:rsidRDefault="00D339E9">
      <w:pPr>
        <w:pStyle w:val="Compact"/>
        <w:numPr>
          <w:ilvl w:val="2"/>
          <w:numId w:val="47"/>
        </w:numPr>
      </w:pPr>
      <w:r>
        <w:t>git pull origin master</w:t>
      </w:r>
    </w:p>
    <w:p w:rsidR="007B31BE" w:rsidRDefault="00D339E9">
      <w:pPr>
        <w:numPr>
          <w:ilvl w:val="1"/>
          <w:numId w:val="46"/>
        </w:numPr>
      </w:pPr>
      <w:r>
        <w:t>Always create a new branch to write new code, don’t edit the master branch code dire</w:t>
      </w:r>
      <w:r>
        <w:t>ctly.</w:t>
      </w:r>
    </w:p>
    <w:p w:rsidR="007B31BE" w:rsidRDefault="00D339E9">
      <w:pPr>
        <w:pStyle w:val="Heading1"/>
      </w:pPr>
      <w:bookmarkStart w:id="13" w:name="forking-contributing"/>
      <w:r>
        <w:t>12. Forking &amp; Contributing</w:t>
      </w:r>
      <w:bookmarkEnd w:id="13"/>
    </w:p>
    <w:p w:rsidR="007B31BE" w:rsidRDefault="00D339E9">
      <w:pPr>
        <w:numPr>
          <w:ilvl w:val="0"/>
          <w:numId w:val="48"/>
        </w:numPr>
      </w:pPr>
      <w:r>
        <w:t>To contribute to an open source projects.</w:t>
      </w:r>
    </w:p>
    <w:p w:rsidR="007B31BE" w:rsidRDefault="00D339E9">
      <w:pPr>
        <w:numPr>
          <w:ilvl w:val="0"/>
          <w:numId w:val="48"/>
        </w:numPr>
      </w:pPr>
      <w:r>
        <w:t>How does it work?</w:t>
      </w:r>
    </w:p>
    <w:p w:rsidR="007B31BE" w:rsidRDefault="00D339E9">
      <w:pPr>
        <w:numPr>
          <w:ilvl w:val="1"/>
          <w:numId w:val="49"/>
        </w:numPr>
      </w:pPr>
      <w:r>
        <w:t>We need to fork the repository we need to contribute. When we fork the repo, it is going to make a copy from the forked account to your own account.</w:t>
      </w:r>
    </w:p>
    <w:p w:rsidR="007B31BE" w:rsidRDefault="00D339E9">
      <w:pPr>
        <w:numPr>
          <w:ilvl w:val="1"/>
          <w:numId w:val="49"/>
        </w:numPr>
      </w:pPr>
      <w:r>
        <w:lastRenderedPageBreak/>
        <w:t>Process 1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7778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k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1"/>
          <w:numId w:val="49"/>
        </w:numPr>
      </w:pPr>
      <w:r>
        <w:t>Pr</w:t>
      </w:r>
      <w:r>
        <w:t>ocess 2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281646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k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1"/>
          <w:numId w:val="49"/>
        </w:numPr>
      </w:pPr>
      <w:r>
        <w:t>Result (Copy made to my account)</w:t>
      </w:r>
    </w:p>
    <w:p w:rsidR="007B31BE" w:rsidRDefault="00D339E9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334000" cy="280859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k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>Now, we can clone it into your local dictionary.</w:t>
      </w:r>
    </w:p>
    <w:p w:rsidR="007B31BE" w:rsidRDefault="00D339E9">
      <w:pPr>
        <w:pStyle w:val="SourceCode"/>
        <w:numPr>
          <w:ilvl w:val="0"/>
          <w:numId w:val="1"/>
        </w:numPr>
      </w:pPr>
      <w:r>
        <w:rPr>
          <w:rStyle w:val="VerbatimChar"/>
        </w:rPr>
        <w:t>$ git clone [link of the clone repo]</w:t>
      </w:r>
    </w:p>
    <w:p w:rsidR="007B31BE" w:rsidRDefault="00D339E9">
      <w:pPr>
        <w:numPr>
          <w:ilvl w:val="0"/>
          <w:numId w:val="48"/>
        </w:numPr>
      </w:pPr>
      <w:r>
        <w:lastRenderedPageBreak/>
        <w:t>Navigato into the folder and open it into a text editor.</w:t>
      </w:r>
    </w:p>
    <w:p w:rsidR="007B31BE" w:rsidRDefault="00D339E9">
      <w:pPr>
        <w:numPr>
          <w:ilvl w:val="0"/>
          <w:numId w:val="48"/>
        </w:numPr>
      </w:pPr>
      <w:r>
        <w:t>Now, we can:</w:t>
      </w:r>
    </w:p>
    <w:p w:rsidR="007B31BE" w:rsidRDefault="00D339E9">
      <w:pPr>
        <w:numPr>
          <w:ilvl w:val="1"/>
          <w:numId w:val="50"/>
        </w:numPr>
      </w:pPr>
      <w:r>
        <w:t>Add</w:t>
      </w:r>
    </w:p>
    <w:p w:rsidR="007B31BE" w:rsidRDefault="00D339E9">
      <w:pPr>
        <w:numPr>
          <w:ilvl w:val="1"/>
          <w:numId w:val="50"/>
        </w:numPr>
      </w:pPr>
      <w:r>
        <w:t>Commit</w:t>
      </w:r>
    </w:p>
    <w:p w:rsidR="007B31BE" w:rsidRDefault="00D339E9">
      <w:pPr>
        <w:numPr>
          <w:ilvl w:val="1"/>
          <w:numId w:val="50"/>
        </w:numPr>
      </w:pPr>
      <w:r>
        <w:t>Push</w:t>
      </w:r>
    </w:p>
    <w:p w:rsidR="007B31BE" w:rsidRDefault="00D339E9">
      <w:pPr>
        <w:numPr>
          <w:ilvl w:val="0"/>
          <w:numId w:val="48"/>
        </w:numPr>
      </w:pPr>
      <w:r>
        <w:t>All what we do is in my account. Now, we need to send our contribution to the initial repository.</w:t>
      </w:r>
    </w:p>
    <w:p w:rsidR="007B31BE" w:rsidRDefault="00D339E9">
      <w:pPr>
        <w:numPr>
          <w:ilvl w:val="0"/>
          <w:numId w:val="48"/>
        </w:numPr>
      </w:pPr>
      <w:r>
        <w:t xml:space="preserve">We are going see this button, called </w:t>
      </w:r>
      <w:r>
        <w:rPr>
          <w:rStyle w:val="VerbatimChar"/>
        </w:rPr>
        <w:t>New pull request</w:t>
      </w:r>
      <w:r>
        <w:t>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160731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llr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>The result will be: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06751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p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 xml:space="preserve">Now, we need to click on the </w:t>
      </w:r>
      <w:r>
        <w:rPr>
          <w:rStyle w:val="VerbatimChar"/>
        </w:rPr>
        <w:t>Create pull request</w:t>
      </w:r>
      <w:r>
        <w:t>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175139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p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>It’s going to pull it into the master branch of the initial project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676117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master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>now, we can comment and go down to create the pull request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41999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pull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>Once I create this pull request, I cannot merge it because I won’t have access to do it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277145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rgeac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 xml:space="preserve">The originial creator will have </w:t>
      </w:r>
      <w:r>
        <w:t>access to review the changes and then merge the code we write if it is ok.</w:t>
      </w:r>
    </w:p>
    <w:p w:rsidR="007B31BE" w:rsidRDefault="00D339E9">
      <w:pPr>
        <w:numPr>
          <w:ilvl w:val="0"/>
          <w:numId w:val="48"/>
        </w:numPr>
      </w:pPr>
      <w:r>
        <w:t xml:space="preserve">If the original create goes to his or her account, he/she will see the number of </w:t>
      </w:r>
      <w:r>
        <w:rPr>
          <w:rStyle w:val="VerbatimChar"/>
        </w:rPr>
        <w:t>Pull request</w:t>
      </w:r>
      <w:r>
        <w:t>.</w:t>
      </w:r>
    </w:p>
    <w:p w:rsidR="007B31BE" w:rsidRDefault="00D339E9">
      <w:pPr>
        <w:numPr>
          <w:ilvl w:val="0"/>
          <w:numId w:val="1"/>
        </w:numPr>
      </w:pPr>
      <w:r>
        <w:t>Process 1: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1748284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umpull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1"/>
        </w:numPr>
      </w:pPr>
      <w:r>
        <w:t>Process 2: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173253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umpull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lastRenderedPageBreak/>
        <w:t>If the original creator clicks on the request: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164465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tribute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>He will see</w:t>
      </w:r>
      <w:r>
        <w:t xml:space="preserve"> that someone want to contribute to the project.</w:t>
      </w:r>
    </w:p>
    <w:p w:rsidR="007B31BE" w:rsidRDefault="00D339E9">
      <w:pPr>
        <w:numPr>
          <w:ilvl w:val="0"/>
          <w:numId w:val="48"/>
        </w:numPr>
      </w:pPr>
      <w:r>
        <w:t xml:space="preserve">We can click on </w:t>
      </w:r>
      <w:r>
        <w:rPr>
          <w:rStyle w:val="VerbatimChar"/>
        </w:rPr>
        <w:t>Files changed</w:t>
      </w:r>
      <w:r>
        <w:t xml:space="preserve"> to see code the contributor has written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05241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file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>Result of the file changed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298027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lechange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 xml:space="preserve">If the creator is happy with the code, we can click on </w:t>
      </w:r>
      <w:r>
        <w:rPr>
          <w:rStyle w:val="VerbatimChar"/>
        </w:rPr>
        <w:t>Conversation</w:t>
      </w:r>
      <w:r>
        <w:t xml:space="preserve"> to go back and merge the code.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231956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>We can write comment: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273968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comment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21402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comment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>Now, the original create can merge the contributor’s code into the main branch.</w:t>
      </w:r>
    </w:p>
    <w:p w:rsidR="007B31BE" w:rsidRDefault="00D339E9">
      <w:pPr>
        <w:numPr>
          <w:ilvl w:val="0"/>
          <w:numId w:val="1"/>
        </w:numPr>
      </w:pPr>
      <w:r>
        <w:t>Merge: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2759443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talmerge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1"/>
        </w:numPr>
      </w:pPr>
      <w:r>
        <w:t>Confirm merge:</w:t>
      </w:r>
    </w:p>
    <w:p w:rsidR="007B31BE" w:rsidRDefault="00D339E9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166248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firmmerge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1BE" w:rsidRDefault="00D339E9">
      <w:pPr>
        <w:numPr>
          <w:ilvl w:val="0"/>
          <w:numId w:val="48"/>
        </w:numPr>
      </w:pPr>
      <w:r>
        <w:t>Now, if the creator goes to the original repo, he will be able to see the code that is just update by the contributors.</w:t>
      </w:r>
    </w:p>
    <w:sectPr w:rsidR="007B31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39E9" w:rsidRDefault="00D339E9">
      <w:pPr>
        <w:spacing w:after="0"/>
      </w:pPr>
      <w:r>
        <w:separator/>
      </w:r>
    </w:p>
  </w:endnote>
  <w:endnote w:type="continuationSeparator" w:id="0">
    <w:p w:rsidR="00D339E9" w:rsidRDefault="00D339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39E9" w:rsidRDefault="00D339E9">
      <w:r>
        <w:separator/>
      </w:r>
    </w:p>
  </w:footnote>
  <w:footnote w:type="continuationSeparator" w:id="0">
    <w:p w:rsidR="00D339E9" w:rsidRDefault="00D33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57B653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706203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74A2F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1F92AF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9A6004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603C571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1">
    <w:abstractNumId w:val="1"/>
  </w:num>
  <w:num w:numId="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458C7"/>
    <w:rsid w:val="00784D58"/>
    <w:rsid w:val="007B31BE"/>
    <w:rsid w:val="008D6863"/>
    <w:rsid w:val="00B86B75"/>
    <w:rsid w:val="00BC48D5"/>
    <w:rsid w:val="00C36279"/>
    <w:rsid w:val="00D339E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AD55DDA-E114-5A4F-B142-4DE6CED9D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fontTable" Target="fontTable.xml"/><Relationship Id="rId7" Type="http://schemas.openxmlformats.org/officeDocument/2006/relationships/hyperlink" Target="https://git-scm.com/downloads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webSettings" Target="webSettings.xml"/><Relationship Id="rId9" Type="http://schemas.openxmlformats.org/officeDocument/2006/relationships/hyperlink" Target="https://www.theodinproject.com/courses/web-development-101/lessons/setting-up-gi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hyperlink" Target="https://cmder.net/" TargetMode="External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716</Words>
  <Characters>9782</Characters>
  <Application>Microsoft Office Word</Application>
  <DocSecurity>0</DocSecurity>
  <Lines>81</Lines>
  <Paragraphs>22</Paragraphs>
  <ScaleCrop>false</ScaleCrop>
  <Company/>
  <LinksUpToDate>false</LinksUpToDate>
  <CharactersWithSpaces>1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0-02-16T18:31:00Z</dcterms:created>
  <dcterms:modified xsi:type="dcterms:W3CDTF">2020-02-16T18:31:00Z</dcterms:modified>
</cp:coreProperties>
</file>